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4B459" w14:textId="77777777" w:rsidR="008453CD" w:rsidRPr="00163334" w:rsidRDefault="008453CD" w:rsidP="008453CD">
      <w:pPr>
        <w:spacing w:line="240" w:lineRule="auto"/>
        <w:contextualSpacing/>
        <w:rPr>
          <w:sz w:val="36"/>
        </w:rPr>
      </w:pPr>
      <w:r w:rsidRPr="00163334">
        <w:rPr>
          <w:sz w:val="36"/>
        </w:rPr>
        <w:t>BEST PRACTICES</w:t>
      </w:r>
    </w:p>
    <w:p w14:paraId="3C37C374" w14:textId="77777777" w:rsidR="008453CD" w:rsidRPr="00163334" w:rsidRDefault="008453CD" w:rsidP="008453CD">
      <w:pPr>
        <w:spacing w:line="240" w:lineRule="auto"/>
        <w:contextualSpacing/>
        <w:rPr>
          <w:b/>
        </w:rPr>
      </w:pPr>
    </w:p>
    <w:p w14:paraId="4251FC34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>1. CONFIRM LEADERSHIP SUPPORT</w:t>
      </w:r>
    </w:p>
    <w:p w14:paraId="5E45202B" w14:textId="77777777" w:rsidR="008453CD" w:rsidRDefault="008453CD" w:rsidP="008453CD">
      <w:pPr>
        <w:pStyle w:val="ListParagraph"/>
        <w:numPr>
          <w:ilvl w:val="0"/>
          <w:numId w:val="3"/>
        </w:numPr>
        <w:spacing w:line="240" w:lineRule="auto"/>
      </w:pPr>
      <w:r>
        <w:t>Confirm your leaders support and ask them how they want to be involved and talk about goals.</w:t>
      </w:r>
    </w:p>
    <w:p w14:paraId="1CF00430" w14:textId="77777777" w:rsidR="008453CD" w:rsidRDefault="008453CD" w:rsidP="008453CD">
      <w:pPr>
        <w:pStyle w:val="ListParagraph"/>
        <w:numPr>
          <w:ilvl w:val="0"/>
          <w:numId w:val="3"/>
        </w:numPr>
        <w:spacing w:line="240" w:lineRule="auto"/>
      </w:pPr>
      <w:r>
        <w:t xml:space="preserve">Inquire about a corporate gift. </w:t>
      </w:r>
    </w:p>
    <w:p w14:paraId="3EDD74DD" w14:textId="77777777" w:rsidR="008453CD" w:rsidRDefault="008453CD" w:rsidP="008453CD">
      <w:pPr>
        <w:pStyle w:val="ListParagraph"/>
        <w:numPr>
          <w:ilvl w:val="0"/>
          <w:numId w:val="3"/>
        </w:numPr>
        <w:spacing w:line="240" w:lineRule="auto"/>
      </w:pPr>
      <w:r>
        <w:t xml:space="preserve">Secure a budget; ensure time is allocated for campaign-related activities. </w:t>
      </w:r>
    </w:p>
    <w:p w14:paraId="50D90A71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>2. SELECT A STRONG CAMPAIGN TEAM</w:t>
      </w:r>
    </w:p>
    <w:p w14:paraId="317267D2" w14:textId="77777777" w:rsidR="008453CD" w:rsidRDefault="008453CD" w:rsidP="008453CD">
      <w:pPr>
        <w:pStyle w:val="ListParagraph"/>
        <w:numPr>
          <w:ilvl w:val="0"/>
          <w:numId w:val="4"/>
        </w:numPr>
        <w:spacing w:line="240" w:lineRule="auto"/>
      </w:pPr>
      <w:r>
        <w:t xml:space="preserve">Recruit co-workers to serve on your team; seek representation from all departments and levels. </w:t>
      </w:r>
    </w:p>
    <w:p w14:paraId="0D05A3CE" w14:textId="77777777" w:rsidR="008453CD" w:rsidRDefault="008453CD" w:rsidP="008453CD">
      <w:pPr>
        <w:pStyle w:val="ListParagraph"/>
        <w:numPr>
          <w:ilvl w:val="0"/>
          <w:numId w:val="4"/>
        </w:numPr>
        <w:spacing w:line="240" w:lineRule="auto"/>
      </w:pPr>
      <w:r>
        <w:t xml:space="preserve">Allow team to set goals for their departments and assist in deciding how best to engage peers. </w:t>
      </w:r>
    </w:p>
    <w:p w14:paraId="2C69D860" w14:textId="77777777" w:rsidR="008453CD" w:rsidRDefault="008453CD" w:rsidP="008453CD">
      <w:pPr>
        <w:pStyle w:val="ListParagraph"/>
        <w:numPr>
          <w:ilvl w:val="0"/>
          <w:numId w:val="4"/>
        </w:numPr>
        <w:spacing w:line="240" w:lineRule="auto"/>
      </w:pPr>
      <w:r>
        <w:t xml:space="preserve">Involve overlooked groups: ask a retiree or past leadership giver to serve on the team. </w:t>
      </w:r>
    </w:p>
    <w:p w14:paraId="739E99BD" w14:textId="77777777" w:rsidR="008453CD" w:rsidRDefault="008453CD" w:rsidP="008453CD">
      <w:pPr>
        <w:pStyle w:val="ListParagraph"/>
        <w:numPr>
          <w:ilvl w:val="0"/>
          <w:numId w:val="4"/>
        </w:numPr>
        <w:spacing w:line="240" w:lineRule="auto"/>
      </w:pPr>
      <w:r>
        <w:t xml:space="preserve">Consider sustainable practices like 2-year rotations, mentoring processes, volunteer activities, and agency visits. </w:t>
      </w:r>
    </w:p>
    <w:p w14:paraId="267CD0B6" w14:textId="77777777" w:rsidR="008453CD" w:rsidRPr="00A544DC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>3. PLAN AND PREPARE</w:t>
      </w:r>
    </w:p>
    <w:p w14:paraId="1D5FA312" w14:textId="77777777" w:rsidR="008453CD" w:rsidRDefault="008453CD" w:rsidP="008453CD">
      <w:pPr>
        <w:pStyle w:val="ListParagraph"/>
        <w:numPr>
          <w:ilvl w:val="0"/>
          <w:numId w:val="5"/>
        </w:numPr>
        <w:spacing w:line="240" w:lineRule="auto"/>
      </w:pPr>
      <w:r>
        <w:t xml:space="preserve">Provide UW with company information: address, # of employees, leadership name(s), phone, company email. </w:t>
      </w:r>
    </w:p>
    <w:p w14:paraId="78FFB1EB" w14:textId="77777777" w:rsidR="008453CD" w:rsidRDefault="008453CD" w:rsidP="008453CD">
      <w:pPr>
        <w:pStyle w:val="ListParagraph"/>
        <w:numPr>
          <w:ilvl w:val="0"/>
          <w:numId w:val="5"/>
        </w:numPr>
        <w:spacing w:line="240" w:lineRule="auto"/>
      </w:pPr>
      <w:r>
        <w:t xml:space="preserve">Set realistic campaign goals and establish a timeline that suits your work flow. </w:t>
      </w:r>
    </w:p>
    <w:p w14:paraId="0459700C" w14:textId="77777777" w:rsidR="008453CD" w:rsidRDefault="008453CD" w:rsidP="008453CD">
      <w:pPr>
        <w:pStyle w:val="ListParagraph"/>
        <w:numPr>
          <w:ilvl w:val="0"/>
          <w:numId w:val="5"/>
        </w:numPr>
        <w:spacing w:line="240" w:lineRule="auto"/>
      </w:pPr>
      <w:r>
        <w:t>Connect goals with impact; visit uwce.org/</w:t>
      </w:r>
      <w:proofErr w:type="spellStart"/>
      <w:r>
        <w:t>campaignhq</w:t>
      </w:r>
      <w:proofErr w:type="spellEnd"/>
      <w:r>
        <w:t xml:space="preserve"> for success stories and impact data. </w:t>
      </w:r>
    </w:p>
    <w:p w14:paraId="762C3095" w14:textId="77777777" w:rsidR="008453CD" w:rsidRDefault="008453CD" w:rsidP="008453CD">
      <w:pPr>
        <w:pStyle w:val="ListParagraph"/>
        <w:numPr>
          <w:ilvl w:val="0"/>
          <w:numId w:val="5"/>
        </w:numPr>
        <w:spacing w:line="240" w:lineRule="auto"/>
      </w:pPr>
      <w:r>
        <w:t xml:space="preserve">Meet with UW representative to plan campaign, identify growth areas, and set dates. </w:t>
      </w:r>
    </w:p>
    <w:p w14:paraId="1850B520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>4. PROMOTE LEADERSHIP GIVING</w:t>
      </w:r>
    </w:p>
    <w:p w14:paraId="6B413CCD" w14:textId="77777777" w:rsidR="008453CD" w:rsidRDefault="008453CD" w:rsidP="008453CD">
      <w:pPr>
        <w:pStyle w:val="ListParagraph"/>
        <w:numPr>
          <w:ilvl w:val="0"/>
          <w:numId w:val="6"/>
        </w:numPr>
        <w:spacing w:line="240" w:lineRule="auto"/>
      </w:pPr>
      <w:r>
        <w:t xml:space="preserve">Plan a leadership program. </w:t>
      </w:r>
    </w:p>
    <w:p w14:paraId="40C67CCF" w14:textId="77777777" w:rsidR="008453CD" w:rsidRDefault="008453CD" w:rsidP="008453CD">
      <w:pPr>
        <w:pStyle w:val="ListParagraph"/>
        <w:numPr>
          <w:ilvl w:val="0"/>
          <w:numId w:val="6"/>
        </w:numPr>
        <w:spacing w:line="240" w:lineRule="auto"/>
      </w:pPr>
      <w:r>
        <w:t xml:space="preserve">Connect with company leadership to recruit a respected senior staff to make individual leadership asks Beacon, Young Leaders, Alexis de Tocqueville. </w:t>
      </w:r>
    </w:p>
    <w:p w14:paraId="19AEE040" w14:textId="77777777" w:rsidR="008453CD" w:rsidRDefault="008453CD" w:rsidP="008453CD">
      <w:pPr>
        <w:pStyle w:val="ListParagraph"/>
        <w:numPr>
          <w:ilvl w:val="0"/>
          <w:numId w:val="6"/>
        </w:numPr>
        <w:spacing w:line="240" w:lineRule="auto"/>
      </w:pPr>
      <w:r>
        <w:t xml:space="preserve">Identify prospective leadership donors by targeting: </w:t>
      </w:r>
    </w:p>
    <w:p w14:paraId="64DDC2ED" w14:textId="77777777" w:rsidR="008453CD" w:rsidRDefault="008453CD" w:rsidP="008453CD">
      <w:pPr>
        <w:pStyle w:val="ListParagraph"/>
        <w:numPr>
          <w:ilvl w:val="1"/>
          <w:numId w:val="6"/>
        </w:numPr>
        <w:spacing w:line="240" w:lineRule="auto"/>
      </w:pPr>
      <w:r>
        <w:t xml:space="preserve">Employees who gave at leadership levels last year. </w:t>
      </w:r>
    </w:p>
    <w:p w14:paraId="2A8BE979" w14:textId="77777777" w:rsidR="008453CD" w:rsidRDefault="008453CD" w:rsidP="008453CD">
      <w:pPr>
        <w:pStyle w:val="ListParagraph"/>
        <w:numPr>
          <w:ilvl w:val="1"/>
          <w:numId w:val="6"/>
        </w:numPr>
        <w:spacing w:line="240" w:lineRule="auto"/>
      </w:pPr>
      <w:r>
        <w:t xml:space="preserve">Donors of $500 or more, or those whose annual salary is $60,000 or more. </w:t>
      </w:r>
    </w:p>
    <w:p w14:paraId="54888599" w14:textId="77777777" w:rsidR="008453CD" w:rsidRDefault="008453CD" w:rsidP="008453CD">
      <w:pPr>
        <w:pStyle w:val="ListParagraph"/>
        <w:numPr>
          <w:ilvl w:val="0"/>
          <w:numId w:val="6"/>
        </w:numPr>
        <w:spacing w:line="240" w:lineRule="auto"/>
      </w:pPr>
      <w:r>
        <w:t xml:space="preserve">Always remember, YOU aren't asking, the community is. </w:t>
      </w:r>
    </w:p>
    <w:p w14:paraId="147A12BB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 xml:space="preserve">5. CONDUCT AN EDUCATIONAL CAMPAIGN - EVEN VIRTUALLY </w:t>
      </w:r>
    </w:p>
    <w:p w14:paraId="2A2D42BD" w14:textId="77777777" w:rsidR="008453CD" w:rsidRDefault="008453CD" w:rsidP="008453CD">
      <w:pPr>
        <w:pStyle w:val="ListParagraph"/>
        <w:numPr>
          <w:ilvl w:val="0"/>
          <w:numId w:val="7"/>
        </w:numPr>
        <w:spacing w:line="240" w:lineRule="auto"/>
      </w:pPr>
      <w:r>
        <w:t xml:space="preserve">Kick-off with strength. Schedule a meeting where your UW representative can share the UW story, distribute brochures and pledge forms, and answer any questions. </w:t>
      </w:r>
    </w:p>
    <w:p w14:paraId="256605FB" w14:textId="77777777" w:rsidR="008453CD" w:rsidRDefault="008453CD" w:rsidP="008453CD">
      <w:pPr>
        <w:pStyle w:val="ListParagraph"/>
        <w:numPr>
          <w:ilvl w:val="0"/>
          <w:numId w:val="7"/>
        </w:numPr>
        <w:spacing w:line="240" w:lineRule="auto"/>
      </w:pPr>
      <w:r>
        <w:t xml:space="preserve">As a bonus, any staff who participates in a UW presentation will be eligible for our prize drawing. </w:t>
      </w:r>
    </w:p>
    <w:p w14:paraId="5600464C" w14:textId="77777777" w:rsidR="008453CD" w:rsidRDefault="008453CD" w:rsidP="008453CD">
      <w:pPr>
        <w:pStyle w:val="ListParagraph"/>
        <w:numPr>
          <w:ilvl w:val="0"/>
          <w:numId w:val="7"/>
        </w:numPr>
        <w:spacing w:line="240" w:lineRule="auto"/>
      </w:pPr>
      <w:r>
        <w:t xml:space="preserve">Meeting should take place when most employees can attend. </w:t>
      </w:r>
    </w:p>
    <w:p w14:paraId="6395C2D3" w14:textId="77777777" w:rsidR="008453CD" w:rsidRDefault="008453CD" w:rsidP="008453CD">
      <w:pPr>
        <w:pStyle w:val="ListParagraph"/>
        <w:numPr>
          <w:ilvl w:val="0"/>
          <w:numId w:val="7"/>
        </w:numPr>
        <w:spacing w:line="240" w:lineRule="auto"/>
      </w:pPr>
      <w:r>
        <w:t xml:space="preserve">Coordinate a stand-alone group meeting or add UW to the agenda for a regular team meeting. </w:t>
      </w:r>
    </w:p>
    <w:p w14:paraId="0360041B" w14:textId="77777777" w:rsidR="008453CD" w:rsidRDefault="008453CD" w:rsidP="008453CD">
      <w:pPr>
        <w:spacing w:line="240" w:lineRule="auto"/>
        <w:contextualSpacing/>
      </w:pPr>
      <w:r w:rsidRPr="00163334">
        <w:rPr>
          <w:b/>
        </w:rPr>
        <w:t>6. MOTIVATE TO BUILD MOMENTUM</w:t>
      </w:r>
      <w:r>
        <w:t xml:space="preserve"> </w:t>
      </w:r>
    </w:p>
    <w:p w14:paraId="158A1F0E" w14:textId="77777777" w:rsidR="008453CD" w:rsidRDefault="008453CD" w:rsidP="008453CD">
      <w:pPr>
        <w:pStyle w:val="ListParagraph"/>
        <w:numPr>
          <w:ilvl w:val="0"/>
          <w:numId w:val="8"/>
        </w:numPr>
        <w:spacing w:line="240" w:lineRule="auto"/>
      </w:pPr>
      <w:r>
        <w:t xml:space="preserve">Make giving manageable. Asking someone to give $2 per week sounds easier than $100 per year. Encourage payroll deduction. </w:t>
      </w:r>
    </w:p>
    <w:p w14:paraId="6ED62C1B" w14:textId="77777777" w:rsidR="008453CD" w:rsidRDefault="008453CD" w:rsidP="008453CD">
      <w:pPr>
        <w:pStyle w:val="ListParagraph"/>
        <w:numPr>
          <w:ilvl w:val="0"/>
          <w:numId w:val="8"/>
        </w:numPr>
        <w:spacing w:line="240" w:lineRule="auto"/>
      </w:pPr>
      <w:r>
        <w:t xml:space="preserve">Promote Caring Club®. Donors who give </w:t>
      </w:r>
      <w:r w:rsidRPr="00144780">
        <w:t>$</w:t>
      </w:r>
      <w:r>
        <w:t>3.50 per week are eligible for discounts at a variety of local businesses (details at uwce.org/</w:t>
      </w:r>
      <w:proofErr w:type="spellStart"/>
      <w:r>
        <w:t>caringclub</w:t>
      </w:r>
      <w:proofErr w:type="spellEnd"/>
      <w:r>
        <w:t xml:space="preserve">). </w:t>
      </w:r>
    </w:p>
    <w:p w14:paraId="296707B7" w14:textId="77777777" w:rsidR="008453CD" w:rsidRDefault="008453CD" w:rsidP="008453CD">
      <w:pPr>
        <w:pStyle w:val="ListParagraph"/>
        <w:numPr>
          <w:ilvl w:val="0"/>
          <w:numId w:val="8"/>
        </w:numPr>
        <w:spacing w:line="240" w:lineRule="auto"/>
      </w:pPr>
      <w:r>
        <w:t>Try something different:</w:t>
      </w:r>
    </w:p>
    <w:p w14:paraId="709FAD5A" w14:textId="77777777" w:rsidR="008453CD" w:rsidRDefault="008453CD" w:rsidP="008453CD">
      <w:pPr>
        <w:pStyle w:val="ListParagraph"/>
        <w:numPr>
          <w:ilvl w:val="1"/>
          <w:numId w:val="8"/>
        </w:numPr>
        <w:spacing w:line="240" w:lineRule="auto"/>
      </w:pPr>
      <w:r>
        <w:t xml:space="preserve">Host a special event. </w:t>
      </w:r>
    </w:p>
    <w:p w14:paraId="38CA468A" w14:textId="77777777" w:rsidR="008453CD" w:rsidRDefault="008453CD" w:rsidP="008453CD">
      <w:pPr>
        <w:pStyle w:val="ListParagraph"/>
        <w:numPr>
          <w:ilvl w:val="1"/>
          <w:numId w:val="8"/>
        </w:numPr>
        <w:spacing w:line="240" w:lineRule="auto"/>
      </w:pPr>
      <w:r>
        <w:t xml:space="preserve">Generate enthusiasm and camaraderie. </w:t>
      </w:r>
    </w:p>
    <w:p w14:paraId="4300E4E3" w14:textId="77777777" w:rsidR="008453CD" w:rsidRDefault="008453CD" w:rsidP="008453CD">
      <w:pPr>
        <w:pStyle w:val="ListParagraph"/>
        <w:numPr>
          <w:ilvl w:val="1"/>
          <w:numId w:val="8"/>
        </w:numPr>
        <w:spacing w:line="240" w:lineRule="auto"/>
      </w:pPr>
      <w:r>
        <w:lastRenderedPageBreak/>
        <w:t>Create a challenge or consider participation awards like casual day, raffle, time-off.</w:t>
      </w:r>
    </w:p>
    <w:p w14:paraId="1459C09E" w14:textId="77777777" w:rsidR="008453CD" w:rsidRDefault="008453CD" w:rsidP="008453CD">
      <w:pPr>
        <w:pStyle w:val="ListParagraph"/>
        <w:numPr>
          <w:ilvl w:val="1"/>
          <w:numId w:val="8"/>
        </w:numPr>
        <w:spacing w:line="240" w:lineRule="auto"/>
      </w:pPr>
      <w:r>
        <w:t xml:space="preserve">Invite healthy competition among departments to see who raises the most money, has the highest participation rate, or recruits the most volunteers. </w:t>
      </w:r>
    </w:p>
    <w:p w14:paraId="523F334E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 xml:space="preserve">7. WRAP-UP AND REPORT RESULTS </w:t>
      </w:r>
    </w:p>
    <w:p w14:paraId="5DA0233B" w14:textId="77777777" w:rsidR="008453CD" w:rsidRDefault="008453CD" w:rsidP="008453CD">
      <w:pPr>
        <w:pStyle w:val="ListParagraph"/>
        <w:numPr>
          <w:ilvl w:val="0"/>
          <w:numId w:val="10"/>
        </w:numPr>
        <w:spacing w:line="240" w:lineRule="auto"/>
      </w:pPr>
      <w:r>
        <w:t xml:space="preserve">Collect pledge forms and complete the Campaign Report Envelope. </w:t>
      </w:r>
    </w:p>
    <w:p w14:paraId="63747DDA" w14:textId="77777777" w:rsidR="008453CD" w:rsidRDefault="008453CD" w:rsidP="008453CD">
      <w:pPr>
        <w:pStyle w:val="ListParagraph"/>
        <w:numPr>
          <w:ilvl w:val="0"/>
          <w:numId w:val="10"/>
        </w:numPr>
        <w:spacing w:line="240" w:lineRule="auto"/>
      </w:pPr>
      <w:r>
        <w:t>Schedule a wrap-up meeting with your UW representative; turn in the report envelope with pledge forms and any cash donations.</w:t>
      </w:r>
    </w:p>
    <w:p w14:paraId="070CF1DC" w14:textId="77777777" w:rsidR="008453CD" w:rsidRDefault="008453CD" w:rsidP="008453CD">
      <w:pPr>
        <w:pStyle w:val="ListParagraph"/>
        <w:numPr>
          <w:ilvl w:val="0"/>
          <w:numId w:val="10"/>
        </w:numPr>
        <w:spacing w:line="240" w:lineRule="auto"/>
      </w:pPr>
      <w:r>
        <w:t xml:space="preserve">Share learnings and opportunities for improvement with UW staff. </w:t>
      </w:r>
    </w:p>
    <w:p w14:paraId="16A73A59" w14:textId="77777777" w:rsidR="008453CD" w:rsidRPr="00163334" w:rsidRDefault="008453CD" w:rsidP="008453CD">
      <w:pPr>
        <w:spacing w:line="240" w:lineRule="auto"/>
        <w:contextualSpacing/>
        <w:rPr>
          <w:b/>
        </w:rPr>
      </w:pPr>
      <w:r w:rsidRPr="00163334">
        <w:rPr>
          <w:b/>
        </w:rPr>
        <w:t xml:space="preserve">8. SAY THANK YOU </w:t>
      </w:r>
    </w:p>
    <w:p w14:paraId="28762F5E" w14:textId="77777777" w:rsidR="008453CD" w:rsidRDefault="008453CD" w:rsidP="008453CD">
      <w:pPr>
        <w:pStyle w:val="ListParagraph"/>
        <w:numPr>
          <w:ilvl w:val="0"/>
          <w:numId w:val="9"/>
        </w:numPr>
        <w:spacing w:line="240" w:lineRule="auto"/>
      </w:pPr>
      <w:r>
        <w:t xml:space="preserve">Send a letter or email from you and/or your leadership announcing the campaign results and saying thank you (sample wording attached). </w:t>
      </w:r>
    </w:p>
    <w:p w14:paraId="5903E41E" w14:textId="77777777" w:rsidR="008453CD" w:rsidRDefault="008453CD" w:rsidP="008453CD">
      <w:pPr>
        <w:pStyle w:val="ListParagraph"/>
        <w:numPr>
          <w:ilvl w:val="0"/>
          <w:numId w:val="9"/>
        </w:numPr>
        <w:spacing w:line="240" w:lineRule="auto"/>
      </w:pPr>
      <w:r>
        <w:t xml:space="preserve">Thank everyone for their contributions of time, voice, and money. Remember, just listening to the message can create advocates. </w:t>
      </w:r>
    </w:p>
    <w:p w14:paraId="05532ADE" w14:textId="77777777" w:rsidR="008453CD" w:rsidRDefault="008453CD" w:rsidP="008453CD">
      <w:pPr>
        <w:pStyle w:val="ListParagraph"/>
        <w:numPr>
          <w:ilvl w:val="0"/>
          <w:numId w:val="9"/>
        </w:numPr>
        <w:spacing w:line="240" w:lineRule="auto"/>
      </w:pPr>
      <w:r>
        <w:t>Celebrate with the whole group and recognize special efforts; consider simple ways to say “thanks” by honoring incentives or hosting an event.</w:t>
      </w:r>
    </w:p>
    <w:p w14:paraId="62A04390" w14:textId="77777777" w:rsidR="008453CD" w:rsidRPr="00163334" w:rsidRDefault="008453CD" w:rsidP="008453CD">
      <w:pPr>
        <w:spacing w:line="240" w:lineRule="auto"/>
        <w:rPr>
          <w:b/>
        </w:rPr>
      </w:pPr>
      <w:r w:rsidRPr="00163334">
        <w:rPr>
          <w:b/>
        </w:rPr>
        <w:t>9. CONNECT YEAR-ROUND</w:t>
      </w:r>
    </w:p>
    <w:p w14:paraId="394CDF01" w14:textId="77777777" w:rsidR="008453CD" w:rsidRDefault="008453CD" w:rsidP="008453CD">
      <w:pPr>
        <w:pStyle w:val="ListParagraph"/>
        <w:numPr>
          <w:ilvl w:val="0"/>
          <w:numId w:val="11"/>
        </w:numPr>
        <w:spacing w:line="240" w:lineRule="auto"/>
      </w:pPr>
      <w:r>
        <w:t xml:space="preserve">Establish a new hires program for new employees to support United Way. </w:t>
      </w:r>
    </w:p>
    <w:p w14:paraId="5513EE39" w14:textId="77777777" w:rsidR="008453CD" w:rsidRDefault="008453CD" w:rsidP="008453CD">
      <w:pPr>
        <w:pStyle w:val="ListParagraph"/>
        <w:numPr>
          <w:ilvl w:val="0"/>
          <w:numId w:val="11"/>
        </w:numPr>
        <w:spacing w:line="240" w:lineRule="auto"/>
      </w:pPr>
      <w:r>
        <w:t xml:space="preserve">Encourage co-workers to subscribe to UWCE’s monthly e-newsletter or add a United Way spotlight to your newsletters and staff meetings. </w:t>
      </w:r>
    </w:p>
    <w:p w14:paraId="78A6D7C5" w14:textId="77777777" w:rsidR="008453CD" w:rsidRDefault="008453CD" w:rsidP="008453CD">
      <w:pPr>
        <w:pStyle w:val="ListParagraph"/>
        <w:numPr>
          <w:ilvl w:val="0"/>
          <w:numId w:val="11"/>
        </w:numPr>
        <w:spacing w:line="240" w:lineRule="auto"/>
      </w:pPr>
      <w:r>
        <w:t xml:space="preserve">Visit uwce.org and find success stories and videos to share; follow UWCE on social media. </w:t>
      </w:r>
    </w:p>
    <w:p w14:paraId="33B0A351" w14:textId="77777777" w:rsidR="008453CD" w:rsidRDefault="008453CD" w:rsidP="008453CD">
      <w:pPr>
        <w:pStyle w:val="ListParagraph"/>
        <w:numPr>
          <w:ilvl w:val="0"/>
          <w:numId w:val="11"/>
        </w:numPr>
        <w:spacing w:line="240" w:lineRule="auto"/>
      </w:pPr>
      <w:r>
        <w:t>Organize company-wide volunteer opportunities through United Way Volunteers at uwce.org/</w:t>
      </w:r>
      <w:proofErr w:type="spellStart"/>
      <w:r>
        <w:t>uwvolunteer</w:t>
      </w:r>
      <w:proofErr w:type="spellEnd"/>
      <w:r>
        <w:t xml:space="preserve">. </w:t>
      </w:r>
    </w:p>
    <w:p w14:paraId="1A7632EB" w14:textId="77777777" w:rsidR="008453CD" w:rsidRDefault="008453CD" w:rsidP="008453CD">
      <w:pPr>
        <w:pStyle w:val="ListParagraph"/>
        <w:numPr>
          <w:ilvl w:val="0"/>
          <w:numId w:val="11"/>
        </w:numPr>
        <w:spacing w:line="240" w:lineRule="auto"/>
      </w:pPr>
      <w:r>
        <w:t>Be a champion for our community throughout the year when you give, advocate, and volunteer.</w:t>
      </w:r>
    </w:p>
    <w:p w14:paraId="438C28B4" w14:textId="77777777" w:rsidR="008453CD" w:rsidRDefault="008453CD" w:rsidP="008453CD">
      <w:pPr>
        <w:spacing w:line="240" w:lineRule="auto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F9C783" wp14:editId="5267C48E">
                <wp:simplePos x="0" y="0"/>
                <wp:positionH relativeFrom="column">
                  <wp:posOffset>-257175</wp:posOffset>
                </wp:positionH>
                <wp:positionV relativeFrom="paragraph">
                  <wp:posOffset>410845</wp:posOffset>
                </wp:positionV>
                <wp:extent cx="6629400" cy="2628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628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4368D" w14:textId="77777777" w:rsidR="008453CD" w:rsidRPr="00163334" w:rsidRDefault="008453CD" w:rsidP="008453CD">
                            <w:pPr>
                              <w:rPr>
                                <w:b/>
                              </w:rPr>
                            </w:pPr>
                            <w:r w:rsidRPr="00163334">
                              <w:rPr>
                                <w:b/>
                              </w:rPr>
                              <w:t xml:space="preserve">Sample Meeting Format – 20 minutes total </w:t>
                            </w:r>
                          </w:p>
                          <w:p w14:paraId="7B6DA3B3" w14:textId="77777777" w:rsidR="008453CD" w:rsidRDefault="008453CD" w:rsidP="008453CD">
                            <w:r w:rsidRPr="00742B63">
                              <w:rPr>
                                <w:b/>
                                <w:u w:val="single"/>
                              </w:rPr>
                              <w:t>Topic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742B63">
                              <w:rPr>
                                <w:b/>
                                <w:u w:val="single"/>
                              </w:rPr>
                              <w:t>Presenter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742B63">
                              <w:rPr>
                                <w:b/>
                                <w:u w:val="single"/>
                              </w:rPr>
                              <w:t>Time</w:t>
                            </w:r>
                            <w:r w:rsidRPr="00742B63">
                              <w:tab/>
                            </w:r>
                          </w:p>
                          <w:p w14:paraId="382DFA1F" w14:textId="77777777" w:rsidR="008453CD" w:rsidRDefault="008453CD" w:rsidP="008453CD">
                            <w:r>
                              <w:t xml:space="preserve">Welcome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Champion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1 minute </w:t>
                            </w:r>
                          </w:p>
                          <w:p w14:paraId="56E146E9" w14:textId="77777777" w:rsidR="008453CD" w:rsidRDefault="008453CD" w:rsidP="008453CD">
                            <w:pPr>
                              <w:ind w:firstLine="720"/>
                            </w:pPr>
                            <w:r>
                              <w:t xml:space="preserve">Distribute brochures and pledge forms </w:t>
                            </w:r>
                          </w:p>
                          <w:p w14:paraId="1B6A35B5" w14:textId="77777777" w:rsidR="008453CD" w:rsidRDefault="008453CD" w:rsidP="008453CD">
                            <w:r>
                              <w:t xml:space="preserve">How United Way Helps the Community </w:t>
                            </w:r>
                            <w:r>
                              <w:tab/>
                            </w:r>
                            <w:r>
                              <w:tab/>
                              <w:t>UW Representative</w:t>
                            </w:r>
                            <w:r>
                              <w:tab/>
                            </w:r>
                            <w:r>
                              <w:tab/>
                              <w:t>5 minutes</w:t>
                            </w:r>
                          </w:p>
                          <w:p w14:paraId="549B2B28" w14:textId="77777777" w:rsidR="008453CD" w:rsidRDefault="008453CD" w:rsidP="008453CD">
                            <w:r>
                              <w:tab/>
                              <w:t>United Way Success Story / Video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3-4 minutes</w:t>
                            </w:r>
                          </w:p>
                          <w:p w14:paraId="5FD38588" w14:textId="77777777" w:rsidR="008453CD" w:rsidRDefault="008453CD" w:rsidP="008453CD">
                            <w:r>
                              <w:t xml:space="preserve">Assistance with pledge forms, prize drawing </w:t>
                            </w:r>
                            <w:r>
                              <w:tab/>
                              <w:t>UW Representative</w:t>
                            </w:r>
                            <w:r>
                              <w:tab/>
                            </w:r>
                            <w:r>
                              <w:tab/>
                              <w:t>3 minutes</w:t>
                            </w:r>
                          </w:p>
                          <w:p w14:paraId="50B690BE" w14:textId="77777777" w:rsidR="008453CD" w:rsidRDefault="008453CD" w:rsidP="008453CD">
                            <w:r>
                              <w:t xml:space="preserve">Leadership Endorsements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Leadership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3 minutes </w:t>
                            </w:r>
                          </w:p>
                          <w:p w14:paraId="06DB96CE" w14:textId="77777777" w:rsidR="008453CD" w:rsidRDefault="008453CD" w:rsidP="008453CD">
                            <w:r>
                              <w:t>Questions, thank you, wrap up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UW + Champion</w:t>
                            </w:r>
                            <w:r>
                              <w:tab/>
                            </w:r>
                            <w:r>
                              <w:tab/>
                              <w:t xml:space="preserve">4 minut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F9C7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0.25pt;margin-top:32.35pt;width:522pt;height:20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">
                <v:textbox>
                  <w:txbxContent>
                    <w:p w14:paraId="4DC4368D" w14:textId="77777777" w:rsidR="008453CD" w:rsidRPr="00163334" w:rsidRDefault="008453CD" w:rsidP="008453CD">
                      <w:pPr>
                        <w:rPr>
                          <w:b/>
                        </w:rPr>
                      </w:pPr>
                      <w:r w:rsidRPr="00163334">
                        <w:rPr>
                          <w:b/>
                        </w:rPr>
                        <w:t xml:space="preserve">Sample Meeting Format – 20 minutes total </w:t>
                      </w:r>
                    </w:p>
                    <w:p w14:paraId="7B6DA3B3" w14:textId="77777777" w:rsidR="008453CD" w:rsidRDefault="008453CD" w:rsidP="008453CD">
                      <w:r w:rsidRPr="00742B63">
                        <w:rPr>
                          <w:b/>
                          <w:u w:val="single"/>
                        </w:rPr>
                        <w:t>Topic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742B63">
                        <w:rPr>
                          <w:b/>
                          <w:u w:val="single"/>
                        </w:rPr>
                        <w:t>Presenter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742B63">
                        <w:rPr>
                          <w:b/>
                          <w:u w:val="single"/>
                        </w:rPr>
                        <w:t>Time</w:t>
                      </w:r>
                      <w:r w:rsidRPr="00742B63">
                        <w:tab/>
                      </w:r>
                    </w:p>
                    <w:p w14:paraId="382DFA1F" w14:textId="77777777" w:rsidR="008453CD" w:rsidRDefault="008453CD" w:rsidP="008453CD">
                      <w:r>
                        <w:t xml:space="preserve">Welcome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Champion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1 minute </w:t>
                      </w:r>
                    </w:p>
                    <w:p w14:paraId="56E146E9" w14:textId="77777777" w:rsidR="008453CD" w:rsidRDefault="008453CD" w:rsidP="008453CD">
                      <w:pPr>
                        <w:ind w:firstLine="720"/>
                      </w:pPr>
                      <w:r>
                        <w:t xml:space="preserve">Distribute brochures and pledge forms </w:t>
                      </w:r>
                    </w:p>
                    <w:p w14:paraId="1B6A35B5" w14:textId="77777777" w:rsidR="008453CD" w:rsidRDefault="008453CD" w:rsidP="008453CD">
                      <w:r>
                        <w:t xml:space="preserve">How United Way Helps the Community </w:t>
                      </w:r>
                      <w:r>
                        <w:tab/>
                      </w:r>
                      <w:r>
                        <w:tab/>
                        <w:t>UW Representative</w:t>
                      </w:r>
                      <w:r>
                        <w:tab/>
                      </w:r>
                      <w:r>
                        <w:tab/>
                        <w:t>5 minutes</w:t>
                      </w:r>
                    </w:p>
                    <w:p w14:paraId="549B2B28" w14:textId="77777777" w:rsidR="008453CD" w:rsidRDefault="008453CD" w:rsidP="008453CD">
                      <w:r>
                        <w:tab/>
                        <w:t>United Way Success Story / Video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3-4 minutes</w:t>
                      </w:r>
                    </w:p>
                    <w:p w14:paraId="5FD38588" w14:textId="77777777" w:rsidR="008453CD" w:rsidRDefault="008453CD" w:rsidP="008453CD">
                      <w:r>
                        <w:t xml:space="preserve">Assistance with pledge forms, prize drawing </w:t>
                      </w:r>
                      <w:r>
                        <w:tab/>
                        <w:t>UW Representative</w:t>
                      </w:r>
                      <w:r>
                        <w:tab/>
                      </w:r>
                      <w:r>
                        <w:tab/>
                        <w:t>3 minutes</w:t>
                      </w:r>
                    </w:p>
                    <w:p w14:paraId="50B690BE" w14:textId="77777777" w:rsidR="008453CD" w:rsidRDefault="008453CD" w:rsidP="008453CD">
                      <w:r>
                        <w:t xml:space="preserve">Leadership Endorsements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Leadership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3 minutes </w:t>
                      </w:r>
                    </w:p>
                    <w:p w14:paraId="06DB96CE" w14:textId="77777777" w:rsidR="008453CD" w:rsidRDefault="008453CD" w:rsidP="008453CD">
                      <w:r>
                        <w:t>Questions, thank you, wrap up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UW + Champion</w:t>
                      </w:r>
                      <w:r>
                        <w:tab/>
                      </w:r>
                      <w:r>
                        <w:tab/>
                        <w:t xml:space="preserve">4 minut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02583B" w14:textId="77777777" w:rsidR="008453CD" w:rsidRDefault="008453CD" w:rsidP="008453CD">
      <w:pPr>
        <w:spacing w:line="240" w:lineRule="auto"/>
        <w:ind w:firstLine="720"/>
        <w:contextualSpacing/>
      </w:pPr>
    </w:p>
    <w:p w14:paraId="3BFFBD47" w14:textId="77777777" w:rsidR="00206AB7" w:rsidRDefault="0045405F"/>
    <w:sectPr w:rsidR="00206AB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7835B" w14:textId="77777777" w:rsidR="00000000" w:rsidRDefault="0045405F">
      <w:pPr>
        <w:spacing w:after="0" w:line="240" w:lineRule="auto"/>
      </w:pPr>
      <w:r>
        <w:separator/>
      </w:r>
    </w:p>
  </w:endnote>
  <w:endnote w:type="continuationSeparator" w:id="0">
    <w:p w14:paraId="5F5E9080" w14:textId="77777777" w:rsidR="00000000" w:rsidRDefault="00454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036AD" w14:textId="77777777" w:rsidR="00000000" w:rsidRDefault="0045405F">
      <w:pPr>
        <w:spacing w:after="0" w:line="240" w:lineRule="auto"/>
      </w:pPr>
      <w:r>
        <w:separator/>
      </w:r>
    </w:p>
  </w:footnote>
  <w:footnote w:type="continuationSeparator" w:id="0">
    <w:p w14:paraId="17EEE82F" w14:textId="77777777" w:rsidR="00000000" w:rsidRDefault="00454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D31B8" w14:textId="77777777" w:rsidR="00144780" w:rsidRDefault="008453C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1EC5EDD" wp14:editId="140037FA">
          <wp:simplePos x="0" y="0"/>
          <wp:positionH relativeFrom="margin">
            <wp:posOffset>5095875</wp:posOffset>
          </wp:positionH>
          <wp:positionV relativeFrom="topMargin">
            <wp:posOffset>257175</wp:posOffset>
          </wp:positionV>
          <wp:extent cx="819150" cy="59944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CE -  Spot - CMYK - Vertical -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599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EBF27C" w14:textId="3062F371" w:rsidR="0045405F" w:rsidRDefault="004540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F42A3"/>
    <w:multiLevelType w:val="hybridMultilevel"/>
    <w:tmpl w:val="4B080518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202FB"/>
    <w:multiLevelType w:val="hybridMultilevel"/>
    <w:tmpl w:val="2FA892BC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67697"/>
    <w:multiLevelType w:val="hybridMultilevel"/>
    <w:tmpl w:val="9A2AE9BC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0456D"/>
    <w:multiLevelType w:val="hybridMultilevel"/>
    <w:tmpl w:val="4CF01D90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E04E4"/>
    <w:multiLevelType w:val="hybridMultilevel"/>
    <w:tmpl w:val="27263084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E11B9"/>
    <w:multiLevelType w:val="hybridMultilevel"/>
    <w:tmpl w:val="19D42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6D4948"/>
    <w:multiLevelType w:val="hybridMultilevel"/>
    <w:tmpl w:val="0ED09780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A34902"/>
    <w:multiLevelType w:val="hybridMultilevel"/>
    <w:tmpl w:val="43BCF6F8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220B9"/>
    <w:multiLevelType w:val="hybridMultilevel"/>
    <w:tmpl w:val="0B30B5DA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507C7C"/>
    <w:multiLevelType w:val="hybridMultilevel"/>
    <w:tmpl w:val="039CF774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A5BA4"/>
    <w:multiLevelType w:val="hybridMultilevel"/>
    <w:tmpl w:val="DB76E0C8"/>
    <w:lvl w:ilvl="0" w:tplc="BA9EBC6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8"/>
  </w:num>
  <w:num w:numId="5">
    <w:abstractNumId w:val="0"/>
  </w:num>
  <w:num w:numId="6">
    <w:abstractNumId w:val="1"/>
  </w:num>
  <w:num w:numId="7">
    <w:abstractNumId w:val="10"/>
  </w:num>
  <w:num w:numId="8">
    <w:abstractNumId w:val="3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jAyNzc2sTA0MjNW0lEKTi0uzszPAykwrAUAvOlBFiwAAAA="/>
  </w:docVars>
  <w:rsids>
    <w:rsidRoot w:val="008453CD"/>
    <w:rsid w:val="003002EE"/>
    <w:rsid w:val="0045405F"/>
    <w:rsid w:val="007B53E1"/>
    <w:rsid w:val="008453CD"/>
    <w:rsid w:val="00F4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CA146"/>
  <w15:chartTrackingRefBased/>
  <w15:docId w15:val="{638981B4-5F4A-4B57-A782-B26765A1F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53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3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3CD"/>
  </w:style>
  <w:style w:type="paragraph" w:styleId="Footer">
    <w:name w:val="footer"/>
    <w:basedOn w:val="Normal"/>
    <w:link w:val="FooterChar"/>
    <w:uiPriority w:val="99"/>
    <w:unhideWhenUsed/>
    <w:rsid w:val="00300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2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BCC52CAB5A2438D15C0B3B960A9E2" ma:contentTypeVersion="13" ma:contentTypeDescription="Create a new document." ma:contentTypeScope="" ma:versionID="e73f529b3ab9311e853cf895b14e0854">
  <xsd:schema xmlns:xsd="http://www.w3.org/2001/XMLSchema" xmlns:xs="http://www.w3.org/2001/XMLSchema" xmlns:p="http://schemas.microsoft.com/office/2006/metadata/properties" xmlns:ns2="b95336c6-dba5-4829-8a80-d8e1f40a8e49" xmlns:ns3="e206e828-a2e6-474c-b34d-8bca2acd6296" targetNamespace="http://schemas.microsoft.com/office/2006/metadata/properties" ma:root="true" ma:fieldsID="4611903d446138e3b27b5a14fe553847" ns2:_="" ns3:_="">
    <xsd:import namespace="b95336c6-dba5-4829-8a80-d8e1f40a8e49"/>
    <xsd:import namespace="e206e828-a2e6-474c-b34d-8bca2acd629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336c6-dba5-4829-8a80-d8e1f40a8e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6e828-a2e6-474c-b34d-8bca2acd6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AEC7D0-1BDA-44E9-B624-9952B9AAB49C}">
  <ds:schemaRefs>
    <ds:schemaRef ds:uri="http://purl.org/dc/dcmitype/"/>
    <ds:schemaRef ds:uri="http://purl.org/dc/terms/"/>
    <ds:schemaRef ds:uri="b95336c6-dba5-4829-8a80-d8e1f40a8e49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206e828-a2e6-474c-b34d-8bca2acd6296"/>
  </ds:schemaRefs>
</ds:datastoreItem>
</file>

<file path=customXml/itemProps2.xml><?xml version="1.0" encoding="utf-8"?>
<ds:datastoreItem xmlns:ds="http://schemas.openxmlformats.org/officeDocument/2006/customXml" ds:itemID="{6AAB6E8C-A66E-4500-8833-CBF99D479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AEEDB1-32F1-41FB-ABAC-EA6A2F97F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5336c6-dba5-4829-8a80-d8e1f40a8e49"/>
    <ds:schemaRef ds:uri="e206e828-a2e6-474c-b34d-8bca2acd62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the Coastal Empire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Crawley</dc:creator>
  <cp:keywords/>
  <dc:description/>
  <cp:lastModifiedBy>Rachel Kanney</cp:lastModifiedBy>
  <cp:revision>2</cp:revision>
  <dcterms:created xsi:type="dcterms:W3CDTF">2021-08-30T18:08:00Z</dcterms:created>
  <dcterms:modified xsi:type="dcterms:W3CDTF">2021-08-3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BCC52CAB5A2438D15C0B3B960A9E2</vt:lpwstr>
  </property>
</Properties>
</file>